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9506432" w:displacedByCustomXml="next"/>
    <w:sdt>
      <w:sdtPr>
        <w:rPr>
          <w:rFonts w:ascii="ＭＳ 明朝" w:eastAsia="DengXian" w:hAnsi="ＭＳ 明朝" w:cs="Times New Roman"/>
          <w:noProof/>
          <w:szCs w:val="21"/>
          <w:lang w:eastAsia="zh-CN"/>
        </w:rPr>
        <w:alias w:val="日付を記入してください"/>
        <w:tag w:val="日付を記入してください"/>
        <w:id w:val="312615432"/>
        <w:placeholder>
          <w:docPart w:val="C9741B65462244FEB17713781F64E588"/>
        </w:placeholder>
        <w:showingPlcHdr/>
        <w:date w:fullDate="2020-05-12T00:00:00Z">
          <w:dateFormat w:val="ggge年M月d日"/>
          <w:lid w:val="ja-JP"/>
          <w:storeMappedDataAs w:val="dateTime"/>
          <w:calendar w:val="japan"/>
        </w:date>
      </w:sdtPr>
      <w:sdtEndPr/>
      <w:sdtContent>
        <w:p w14:paraId="09577E2E" w14:textId="490692D0" w:rsidR="009428CE" w:rsidRDefault="009428CE" w:rsidP="009428CE">
          <w:pPr>
            <w:jc w:val="right"/>
            <w:rPr>
              <w:rFonts w:ascii="ＭＳ 明朝" w:eastAsia="DengXian" w:hAnsi="ＭＳ 明朝" w:cs="Times New Roman"/>
              <w:noProof/>
              <w:szCs w:val="21"/>
            </w:rPr>
          </w:pPr>
          <w:r w:rsidRPr="005C6767">
            <w:rPr>
              <w:rStyle w:val="a5"/>
            </w:rPr>
            <w:t>クリックまたはタップして日付を入力してくだ</w:t>
          </w:r>
          <w:r>
            <w:rPr>
              <w:rStyle w:val="a5"/>
              <w:rFonts w:hint="eastAsia"/>
            </w:rPr>
            <w:t>い。</w:t>
          </w:r>
        </w:p>
      </w:sdtContent>
    </w:sdt>
    <w:p w14:paraId="0306B121" w14:textId="01AFF4F1" w:rsidR="00B22B9F" w:rsidRPr="001B1D2C" w:rsidRDefault="00B22B9F" w:rsidP="00B22B9F">
      <w:pPr>
        <w:spacing w:before="100" w:beforeAutospacing="1" w:after="100" w:afterAutospacing="1" w:line="240" w:lineRule="exact"/>
        <w:contextualSpacing/>
        <w:jc w:val="left"/>
        <w:rPr>
          <w:rFonts w:ascii="Century" w:eastAsia="ＭＳ 明朝" w:hAnsi="Century" w:cs="Times New Roman"/>
          <w:szCs w:val="21"/>
          <w:lang w:eastAsia="zh-CN"/>
        </w:rPr>
      </w:pPr>
      <w:r w:rsidRPr="001B1D2C">
        <w:rPr>
          <w:rFonts w:ascii="Century" w:eastAsia="ＭＳ 明朝" w:hAnsi="Century" w:cs="Times New Roman"/>
          <w:szCs w:val="21"/>
          <w:lang w:eastAsia="zh-CN"/>
        </w:rPr>
        <w:t>第</w:t>
      </w:r>
      <w:r w:rsidRPr="001B1D2C">
        <w:rPr>
          <w:rFonts w:ascii="Century" w:eastAsia="ＭＳ 明朝" w:hAnsi="Century" w:cs="Times New Roman"/>
          <w:szCs w:val="21"/>
          <w:lang w:eastAsia="zh-CN"/>
        </w:rPr>
        <w:t>7</w:t>
      </w:r>
      <w:r w:rsidR="00556EE8">
        <w:rPr>
          <w:rFonts w:ascii="Century" w:eastAsia="ＭＳ 明朝" w:hAnsi="Century" w:cs="Times New Roman"/>
          <w:szCs w:val="21"/>
          <w:lang w:eastAsia="zh-CN"/>
        </w:rPr>
        <w:t>1</w:t>
      </w:r>
      <w:r w:rsidRPr="001B1D2C">
        <w:rPr>
          <w:rFonts w:ascii="Century" w:eastAsia="ＭＳ 明朝" w:hAnsi="Century" w:cs="Times New Roman"/>
          <w:szCs w:val="21"/>
          <w:lang w:eastAsia="zh-CN"/>
        </w:rPr>
        <w:t>回調布祭実行委員会</w:t>
      </w:r>
    </w:p>
    <w:p w14:paraId="146B1BBC" w14:textId="1F32A9A6" w:rsidR="00556EE8" w:rsidRPr="001B1D2C" w:rsidRDefault="00556EE8" w:rsidP="00B22B9F">
      <w:pPr>
        <w:spacing w:before="100" w:beforeAutospacing="1" w:after="100" w:afterAutospacing="1" w:line="240" w:lineRule="exact"/>
        <w:contextualSpacing/>
        <w:jc w:val="left"/>
        <w:rPr>
          <w:rFonts w:ascii="Century" w:eastAsia="ＭＳ 明朝" w:hAnsi="Century" w:cs="Times New Roman"/>
          <w:szCs w:val="21"/>
          <w:lang w:eastAsia="zh-CN"/>
        </w:rPr>
      </w:pPr>
      <w:bookmarkStart w:id="1" w:name="_Hlk52206035"/>
      <w:r>
        <w:rPr>
          <w:rFonts w:ascii="Century" w:eastAsia="ＭＳ 明朝" w:hAnsi="Century" w:cs="Times New Roman" w:hint="eastAsia"/>
          <w:szCs w:val="21"/>
          <w:lang w:eastAsia="zh-CN"/>
        </w:rPr>
        <w:t>本部企画局長</w:t>
      </w:r>
      <w:r w:rsidRPr="001B1D2C">
        <w:rPr>
          <w:rFonts w:ascii="Century" w:eastAsia="ＭＳ 明朝" w:hAnsi="Century" w:cs="Times New Roman"/>
          <w:szCs w:val="21"/>
          <w:lang w:eastAsia="zh-CN"/>
        </w:rPr>
        <w:t xml:space="preserve"> </w:t>
      </w:r>
      <w:r>
        <w:rPr>
          <w:rFonts w:ascii="Century" w:eastAsia="ＭＳ 明朝" w:hAnsi="Century" w:cs="Times New Roman" w:hint="eastAsia"/>
          <w:szCs w:val="21"/>
          <w:lang w:eastAsia="zh-CN"/>
        </w:rPr>
        <w:t>山崎</w:t>
      </w:r>
      <w:r>
        <w:rPr>
          <w:rFonts w:ascii="Century" w:eastAsia="ＭＳ 明朝" w:hAnsi="Century" w:cs="Times New Roman"/>
          <w:szCs w:val="21"/>
          <w:lang w:eastAsia="zh-CN"/>
        </w:rPr>
        <w:t xml:space="preserve"> </w:t>
      </w:r>
      <w:r>
        <w:rPr>
          <w:rFonts w:ascii="Century" w:eastAsia="ＭＳ 明朝" w:hAnsi="Century" w:cs="Times New Roman" w:hint="eastAsia"/>
          <w:szCs w:val="21"/>
          <w:lang w:eastAsia="zh-CN"/>
        </w:rPr>
        <w:t>大暉</w:t>
      </w:r>
      <w:r w:rsidRPr="001B1D2C">
        <w:rPr>
          <w:rFonts w:ascii="Century" w:eastAsia="ＭＳ 明朝" w:hAnsi="Century" w:cs="Times New Roman"/>
          <w:szCs w:val="21"/>
          <w:lang w:eastAsia="zh-CN"/>
        </w:rPr>
        <w:t xml:space="preserve"> </w:t>
      </w:r>
      <w:r w:rsidRPr="001B1D2C">
        <w:rPr>
          <w:rFonts w:ascii="Century" w:eastAsia="ＭＳ 明朝" w:hAnsi="Century" w:cs="Times New Roman"/>
          <w:szCs w:val="21"/>
          <w:lang w:eastAsia="zh-CN"/>
        </w:rPr>
        <w:t>殿</w:t>
      </w:r>
    </w:p>
    <w:bookmarkEnd w:id="1"/>
    <w:p w14:paraId="5551E774" w14:textId="77777777" w:rsidR="009428CE" w:rsidRPr="00B22B9F" w:rsidRDefault="009428CE" w:rsidP="009428CE">
      <w:pPr>
        <w:jc w:val="left"/>
        <w:rPr>
          <w:rFonts w:ascii="ＭＳ 明朝" w:eastAsia="DengXian" w:hAnsi="ＭＳ 明朝" w:cs="Times New Roman"/>
          <w:noProof/>
          <w:sz w:val="24"/>
          <w:szCs w:val="24"/>
          <w:lang w:eastAsia="zh-CN"/>
        </w:rPr>
      </w:pPr>
    </w:p>
    <w:p w14:paraId="4229281B" w14:textId="77777777" w:rsidR="009428CE" w:rsidRPr="00A539E4" w:rsidRDefault="009428CE" w:rsidP="009428CE">
      <w:pPr>
        <w:jc w:val="left"/>
        <w:rPr>
          <w:rFonts w:ascii="ＭＳ 明朝" w:eastAsia="DengXian" w:hAnsi="ＭＳ 明朝" w:cs="Times New Roman"/>
          <w:noProof/>
          <w:sz w:val="24"/>
          <w:szCs w:val="24"/>
          <w:lang w:eastAsia="zh-CN"/>
        </w:rPr>
      </w:pPr>
    </w:p>
    <w:p w14:paraId="3FF45AEA" w14:textId="485E5C3E" w:rsidR="009428CE" w:rsidRPr="001B1D2C" w:rsidRDefault="009428CE" w:rsidP="009428CE">
      <w:pPr>
        <w:jc w:val="center"/>
        <w:rPr>
          <w:rFonts w:ascii="Century" w:eastAsia="ＭＳ 明朝" w:hAnsi="Century"/>
          <w:szCs w:val="21"/>
        </w:rPr>
      </w:pPr>
      <w:r>
        <w:rPr>
          <w:rFonts w:ascii="Century" w:eastAsia="ＭＳ 明朝" w:hAnsi="Century" w:hint="eastAsia"/>
          <w:sz w:val="40"/>
          <w:szCs w:val="40"/>
        </w:rPr>
        <w:t>使用楽曲調査票</w:t>
      </w:r>
    </w:p>
    <w:p w14:paraId="1C50AB4F" w14:textId="77777777" w:rsidR="009428CE" w:rsidRDefault="009428CE" w:rsidP="009428CE">
      <w:pPr>
        <w:jc w:val="center"/>
        <w:rPr>
          <w:rFonts w:ascii="Century" w:eastAsia="ＭＳ 明朝" w:hAnsi="Century"/>
          <w:szCs w:val="21"/>
        </w:rPr>
      </w:pPr>
    </w:p>
    <w:p w14:paraId="5DC8C98B" w14:textId="77777777" w:rsidR="009428CE" w:rsidRPr="001B1D2C" w:rsidRDefault="009428CE" w:rsidP="009428CE">
      <w:pPr>
        <w:jc w:val="center"/>
        <w:rPr>
          <w:rFonts w:ascii="Century" w:eastAsia="ＭＳ 明朝" w:hAnsi="Century"/>
          <w:szCs w:val="21"/>
        </w:rPr>
      </w:pPr>
    </w:p>
    <w:p w14:paraId="4F5F982E" w14:textId="77777777" w:rsidR="005D0D50" w:rsidRPr="00A97E91" w:rsidRDefault="005D0D50" w:rsidP="005D0D50">
      <w:pPr>
        <w:rPr>
          <w:sz w:val="24"/>
          <w:szCs w:val="24"/>
        </w:rPr>
      </w:pPr>
      <w:r w:rsidRPr="00A97E91">
        <w:rPr>
          <w:rFonts w:hint="eastAsia"/>
          <w:sz w:val="24"/>
          <w:szCs w:val="24"/>
        </w:rPr>
        <w:t>誓約</w:t>
      </w:r>
    </w:p>
    <w:p w14:paraId="215DFF2B" w14:textId="4700571A" w:rsidR="005D0D50" w:rsidRPr="00B22B9F" w:rsidRDefault="00AB78EE" w:rsidP="005D0D50">
      <w:pPr>
        <w:rPr>
          <w:sz w:val="24"/>
          <w:szCs w:val="24"/>
        </w:rPr>
      </w:pPr>
      <w:sdt>
        <w:sdtPr>
          <w:rPr>
            <w:rFonts w:hint="eastAsia"/>
            <w:sz w:val="24"/>
            <w:szCs w:val="24"/>
          </w:rPr>
          <w:id w:val="-277719151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556EE8">
            <w:rPr>
              <w:rFonts w:ascii="ＭＳ ゴシック" w:eastAsia="ＭＳ ゴシック" w:hAnsi="ＭＳ ゴシック" w:hint="eastAsia"/>
              <w:sz w:val="24"/>
              <w:szCs w:val="24"/>
            </w:rPr>
            <w:t>☐</w:t>
          </w:r>
        </w:sdtContent>
      </w:sdt>
      <w:r w:rsidR="0076132C">
        <w:rPr>
          <w:rFonts w:hint="eastAsia"/>
          <w:sz w:val="24"/>
          <w:szCs w:val="24"/>
        </w:rPr>
        <w:t>私</w:t>
      </w:r>
      <w:r w:rsidR="005D0D50">
        <w:rPr>
          <w:rFonts w:hint="eastAsia"/>
          <w:sz w:val="24"/>
          <w:szCs w:val="24"/>
        </w:rPr>
        <w:t>は、</w:t>
      </w:r>
      <w:r w:rsidR="005D0D50" w:rsidRPr="00B22B9F">
        <w:rPr>
          <w:rFonts w:hint="eastAsia"/>
          <w:sz w:val="24"/>
          <w:szCs w:val="24"/>
        </w:rPr>
        <w:t>以下の楽曲</w:t>
      </w:r>
      <w:r w:rsidR="005D0D50">
        <w:rPr>
          <w:rFonts w:hint="eastAsia"/>
          <w:sz w:val="24"/>
          <w:szCs w:val="24"/>
        </w:rPr>
        <w:t>を</w:t>
      </w:r>
      <w:r w:rsidR="005D0D50" w:rsidRPr="00B22B9F">
        <w:rPr>
          <w:rFonts w:hint="eastAsia"/>
          <w:sz w:val="24"/>
          <w:szCs w:val="24"/>
        </w:rPr>
        <w:t>法律、</w:t>
      </w:r>
      <w:r w:rsidR="005D0D50">
        <w:rPr>
          <w:rFonts w:hint="eastAsia"/>
          <w:sz w:val="24"/>
          <w:szCs w:val="24"/>
        </w:rPr>
        <w:t>利用するサービスの</w:t>
      </w:r>
      <w:r w:rsidR="005D0D50" w:rsidRPr="00B22B9F">
        <w:rPr>
          <w:rFonts w:hint="eastAsia"/>
          <w:sz w:val="24"/>
          <w:szCs w:val="24"/>
        </w:rPr>
        <w:t>利用規約、公序良俗等</w:t>
      </w:r>
      <w:r w:rsidR="005D0D50">
        <w:rPr>
          <w:rFonts w:hint="eastAsia"/>
          <w:sz w:val="24"/>
          <w:szCs w:val="24"/>
        </w:rPr>
        <w:t>に反さず適切に使用します。</w:t>
      </w:r>
    </w:p>
    <w:p w14:paraId="45AB155E" w14:textId="77777777" w:rsidR="005D0D50" w:rsidRDefault="005D0D50" w:rsidP="009428CE">
      <w:pPr>
        <w:jc w:val="left"/>
        <w:rPr>
          <w:rFonts w:ascii="Century" w:eastAsia="ＭＳ 明朝" w:hAnsi="Century"/>
          <w:sz w:val="24"/>
          <w:szCs w:val="24"/>
        </w:rPr>
      </w:pPr>
    </w:p>
    <w:p w14:paraId="10C5D6B7" w14:textId="7EE581A2" w:rsidR="009428CE" w:rsidRPr="009428CE" w:rsidRDefault="009428CE" w:rsidP="009428CE">
      <w:pPr>
        <w:jc w:val="left"/>
        <w:rPr>
          <w:rFonts w:ascii="Century" w:eastAsia="ＭＳ 明朝" w:hAnsi="Century"/>
          <w:sz w:val="24"/>
          <w:szCs w:val="24"/>
        </w:rPr>
      </w:pPr>
      <w:r w:rsidRPr="009428CE">
        <w:rPr>
          <w:rFonts w:ascii="Century" w:eastAsia="ＭＳ 明朝" w:hAnsi="Century"/>
          <w:sz w:val="24"/>
          <w:szCs w:val="24"/>
        </w:rPr>
        <w:t>参加者情報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701"/>
        <w:gridCol w:w="842"/>
        <w:gridCol w:w="4650"/>
        <w:gridCol w:w="1311"/>
      </w:tblGrid>
      <w:tr w:rsidR="009428CE" w:rsidRPr="001B1D2C" w14:paraId="32D479A0" w14:textId="77777777" w:rsidTr="009428CE">
        <w:trPr>
          <w:trHeight w:val="694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1CA6D" w14:textId="77777777" w:rsidR="009428CE" w:rsidRPr="001B1D2C" w:rsidRDefault="009428CE" w:rsidP="00253A3A">
            <w:pPr>
              <w:spacing w:line="240" w:lineRule="exact"/>
              <w:jc w:val="distribute"/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フ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リ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ガ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ナ</w:t>
            </w:r>
          </w:p>
          <w:p w14:paraId="521FA1D8" w14:textId="157B1030" w:rsidR="009428CE" w:rsidRPr="001B1D2C" w:rsidRDefault="00253A3A" w:rsidP="00253A3A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24"/>
                <w:szCs w:val="24"/>
              </w:rPr>
            </w:pPr>
            <w:r w:rsidRPr="00253A3A">
              <w:rPr>
                <w:rFonts w:ascii="Century" w:eastAsia="ＭＳ 明朝" w:hAnsi="Century" w:hint="eastAsia"/>
                <w:spacing w:val="180"/>
                <w:kern w:val="0"/>
                <w:sz w:val="24"/>
                <w:szCs w:val="24"/>
                <w:fitText w:val="840" w:id="-1746357759"/>
              </w:rPr>
              <w:t>氏</w:t>
            </w:r>
            <w:r w:rsidRPr="00253A3A">
              <w:rPr>
                <w:rFonts w:ascii="Century" w:eastAsia="ＭＳ 明朝" w:hAnsi="Century" w:hint="eastAsia"/>
                <w:kern w:val="0"/>
                <w:sz w:val="24"/>
                <w:szCs w:val="24"/>
                <w:fitText w:val="840" w:id="-1746357759"/>
              </w:rPr>
              <w:t>名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90CB0A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18"/>
                <w:szCs w:val="18"/>
              </w:rPr>
            </w:pPr>
            <w:r w:rsidRPr="001B1D2C">
              <w:rPr>
                <w:rFonts w:ascii="Century" w:eastAsia="ＭＳ 明朝" w:hAnsi="Century"/>
                <w:sz w:val="18"/>
                <w:szCs w:val="18"/>
              </w:rPr>
              <w:t>：</w:t>
            </w:r>
          </w:p>
          <w:p w14:paraId="27CA03DE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24"/>
                <w:szCs w:val="24"/>
              </w:rPr>
            </w:pPr>
            <w:r w:rsidRPr="001B1D2C">
              <w:rPr>
                <w:rFonts w:ascii="Century" w:eastAsia="ＭＳ 明朝" w:hAnsi="Century"/>
                <w:sz w:val="24"/>
                <w:szCs w:val="24"/>
              </w:rPr>
              <w:t>：</w:t>
            </w:r>
          </w:p>
        </w:tc>
        <w:tc>
          <w:tcPr>
            <w:tcW w:w="46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032F32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18"/>
                <w:szCs w:val="18"/>
              </w:rPr>
            </w:pP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begin">
                <w:ffData>
                  <w:name w:val="テキスト26"/>
                  <w:enabled/>
                  <w:calcOnExit w:val="0"/>
                  <w:textInput/>
                </w:ffData>
              </w:fldChar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instrText xml:space="preserve"> FORMTEXT </w:instrTex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separate"/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end"/>
            </w:r>
          </w:p>
          <w:p w14:paraId="713658F1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24"/>
                <w:szCs w:val="24"/>
              </w:rPr>
            </w:pP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begin">
                <w:ffData>
                  <w:name w:val="テキスト27"/>
                  <w:enabled/>
                  <w:calcOnExit w:val="0"/>
                  <w:textInput/>
                </w:ffData>
              </w:fldChar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instrText xml:space="preserve"> FORMTEXT </w:instrTex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separate"/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end"/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F1634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18"/>
                <w:szCs w:val="18"/>
              </w:rPr>
            </w:pPr>
          </w:p>
          <w:p w14:paraId="71039E15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24"/>
                <w:szCs w:val="24"/>
              </w:rPr>
            </w:pPr>
          </w:p>
        </w:tc>
      </w:tr>
      <w:bookmarkEnd w:id="0"/>
    </w:tbl>
    <w:p w14:paraId="7DF2F012" w14:textId="77777777" w:rsidR="00A97E91" w:rsidRPr="00B22B9F" w:rsidRDefault="00A97E91" w:rsidP="009428CE">
      <w:pPr>
        <w:rPr>
          <w:sz w:val="24"/>
          <w:szCs w:val="24"/>
        </w:rPr>
      </w:pPr>
    </w:p>
    <w:p w14:paraId="349A0B94" w14:textId="6BD24D78" w:rsidR="009428CE" w:rsidRDefault="009428CE" w:rsidP="009428CE">
      <w:pPr>
        <w:rPr>
          <w:sz w:val="24"/>
          <w:szCs w:val="24"/>
        </w:rPr>
      </w:pPr>
      <w:r w:rsidRPr="009428CE">
        <w:rPr>
          <w:rFonts w:hint="eastAsia"/>
          <w:sz w:val="24"/>
          <w:szCs w:val="24"/>
        </w:rPr>
        <w:t>使用楽曲一覧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40"/>
        <w:gridCol w:w="2140"/>
        <w:gridCol w:w="2073"/>
        <w:gridCol w:w="2141"/>
      </w:tblGrid>
      <w:tr w:rsidR="00606575" w14:paraId="68191872" w14:textId="77777777" w:rsidTr="00606575">
        <w:tc>
          <w:tcPr>
            <w:tcW w:w="2140" w:type="dxa"/>
            <w:tcBorders>
              <w:bottom w:val="double" w:sz="4" w:space="0" w:color="auto"/>
            </w:tcBorders>
          </w:tcPr>
          <w:p w14:paraId="09D22621" w14:textId="56D93CAA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楽曲名</w:t>
            </w:r>
          </w:p>
        </w:tc>
        <w:tc>
          <w:tcPr>
            <w:tcW w:w="2140" w:type="dxa"/>
            <w:tcBorders>
              <w:bottom w:val="double" w:sz="4" w:space="0" w:color="auto"/>
            </w:tcBorders>
          </w:tcPr>
          <w:p w14:paraId="5E0D74BC" w14:textId="493CAE02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作品コード</w:t>
            </w:r>
          </w:p>
        </w:tc>
        <w:tc>
          <w:tcPr>
            <w:tcW w:w="2073" w:type="dxa"/>
            <w:tcBorders>
              <w:bottom w:val="double" w:sz="4" w:space="0" w:color="auto"/>
            </w:tcBorders>
          </w:tcPr>
          <w:p w14:paraId="4BC1661B" w14:textId="58834793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</w:t>
            </w:r>
            <w:r w:rsidR="005D0D50">
              <w:rPr>
                <w:rFonts w:hint="eastAsia"/>
                <w:sz w:val="24"/>
                <w:szCs w:val="24"/>
              </w:rPr>
              <w:t>用途</w:t>
            </w:r>
          </w:p>
        </w:tc>
        <w:tc>
          <w:tcPr>
            <w:tcW w:w="2141" w:type="dxa"/>
            <w:tcBorders>
              <w:bottom w:val="double" w:sz="4" w:space="0" w:color="auto"/>
            </w:tcBorders>
          </w:tcPr>
          <w:p w14:paraId="45444BB4" w14:textId="0E46C35C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備考</w:t>
            </w:r>
          </w:p>
        </w:tc>
      </w:tr>
      <w:tr w:rsidR="00606575" w14:paraId="4627C17E" w14:textId="77777777" w:rsidTr="00606575">
        <w:sdt>
          <w:sdtPr>
            <w:rPr>
              <w:rFonts w:hint="eastAsia"/>
              <w:sz w:val="24"/>
              <w:szCs w:val="24"/>
            </w:rPr>
            <w:id w:val="-1634852686"/>
            <w:placeholder>
              <w:docPart w:val="2A5E4D3EDB2248AB87389AE785F800E0"/>
            </w:placeholder>
            <w:showingPlcHdr/>
            <w:text/>
          </w:sdtPr>
          <w:sdtEndPr/>
          <w:sdtContent>
            <w:tc>
              <w:tcPr>
                <w:tcW w:w="2140" w:type="dxa"/>
                <w:tcBorders>
                  <w:top w:val="double" w:sz="4" w:space="0" w:color="auto"/>
                </w:tcBorders>
              </w:tcPr>
              <w:p w14:paraId="25CBC860" w14:textId="1E7D00E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781840081"/>
            <w:placeholder>
              <w:docPart w:val="CCE23104EABF4BA1AA064E5F4EB4DEB7"/>
            </w:placeholder>
            <w:showingPlcHdr/>
            <w:text/>
          </w:sdtPr>
          <w:sdtEndPr/>
          <w:sdtContent>
            <w:tc>
              <w:tcPr>
                <w:tcW w:w="2140" w:type="dxa"/>
                <w:tcBorders>
                  <w:top w:val="double" w:sz="4" w:space="0" w:color="auto"/>
                </w:tcBorders>
              </w:tcPr>
              <w:p w14:paraId="15D2C120" w14:textId="2A82B923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18344229"/>
            <w:placeholder>
              <w:docPart w:val="CB31AF8CD24A49E3AEA822AD068D4177"/>
            </w:placeholder>
            <w:showingPlcHdr/>
            <w:text/>
          </w:sdtPr>
          <w:sdtEndPr/>
          <w:sdtContent>
            <w:tc>
              <w:tcPr>
                <w:tcW w:w="2073" w:type="dxa"/>
                <w:tcBorders>
                  <w:top w:val="double" w:sz="4" w:space="0" w:color="auto"/>
                </w:tcBorders>
              </w:tcPr>
              <w:p w14:paraId="4F00BDE4" w14:textId="2650FF8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070031975"/>
            <w:placeholder>
              <w:docPart w:val="CF75C15ED5A541E6B7B3AAE8D31F5FF4"/>
            </w:placeholder>
            <w:showingPlcHdr/>
            <w:text/>
          </w:sdtPr>
          <w:sdtEndPr/>
          <w:sdtContent>
            <w:tc>
              <w:tcPr>
                <w:tcW w:w="2141" w:type="dxa"/>
                <w:tcBorders>
                  <w:top w:val="double" w:sz="4" w:space="0" w:color="auto"/>
                </w:tcBorders>
              </w:tcPr>
              <w:p w14:paraId="5147AF95" w14:textId="5576F0CD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0B0812A" w14:textId="77777777" w:rsidTr="00606575">
        <w:sdt>
          <w:sdtPr>
            <w:rPr>
              <w:rFonts w:hint="eastAsia"/>
              <w:sz w:val="24"/>
              <w:szCs w:val="24"/>
            </w:rPr>
            <w:id w:val="2133968313"/>
            <w:placeholder>
              <w:docPart w:val="A776FB52D7514A35A5BD0DE389941EA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1E5C0CD" w14:textId="18255C4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535109377"/>
            <w:placeholder>
              <w:docPart w:val="A4E93727B10242929361F0FFC18D55F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6225827" w14:textId="64154E0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781345764"/>
            <w:placeholder>
              <w:docPart w:val="929C7A5E77B7495BA4256215F122A7E3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0C57C624" w14:textId="1C1EBAE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120025035"/>
            <w:placeholder>
              <w:docPart w:val="B519806CD1524AB7A29D07AA2CD15B16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E9CCEA6" w14:textId="6A81B05D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34CC2CD2" w14:textId="77777777" w:rsidTr="00606575">
        <w:sdt>
          <w:sdtPr>
            <w:rPr>
              <w:rFonts w:hint="eastAsia"/>
              <w:sz w:val="24"/>
              <w:szCs w:val="24"/>
            </w:rPr>
            <w:id w:val="1527067886"/>
            <w:placeholder>
              <w:docPart w:val="7D436BE3404D4F7D8311BBF205FE730B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F87656B" w14:textId="4B41007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568035944"/>
            <w:placeholder>
              <w:docPart w:val="376AB2A88E37498EA671A422FDECC97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84AB1D4" w14:textId="545A61D8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938831480"/>
            <w:placeholder>
              <w:docPart w:val="0C015566E4274D0087C4DA19464AA4A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90F7F3D" w14:textId="33CBF98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660688017"/>
            <w:placeholder>
              <w:docPart w:val="0CA27B155669491EB231DD8C79EA5E4E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4950ACE" w14:textId="1E590B3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60C926D5" w14:textId="77777777" w:rsidTr="00606575">
        <w:sdt>
          <w:sdtPr>
            <w:rPr>
              <w:rFonts w:hint="eastAsia"/>
              <w:sz w:val="24"/>
              <w:szCs w:val="24"/>
            </w:rPr>
            <w:id w:val="-1255284913"/>
            <w:placeholder>
              <w:docPart w:val="11A6C575C8A14E1D9155AC936F9AAB7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F100652" w14:textId="0EA134C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098069074"/>
            <w:placeholder>
              <w:docPart w:val="ED772CD467434B08AA6ED40E9EEA4D0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24CF7C57" w14:textId="5AE7F48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89222079"/>
            <w:placeholder>
              <w:docPart w:val="F517C104A1A64087A8E177273611988A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68EB8F2" w14:textId="60D6862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84561436"/>
            <w:placeholder>
              <w:docPart w:val="CDD742786B304F6AB43C3A3B020A9E03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46E1D585" w14:textId="42912D9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F09DF08" w14:textId="77777777" w:rsidTr="00606575">
        <w:sdt>
          <w:sdtPr>
            <w:rPr>
              <w:rFonts w:hint="eastAsia"/>
              <w:sz w:val="24"/>
              <w:szCs w:val="24"/>
            </w:rPr>
            <w:id w:val="1050889040"/>
            <w:placeholder>
              <w:docPart w:val="24AD559C705341F1A5D2113CBF922D58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E156A01" w14:textId="0A6DE73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766277246"/>
            <w:placeholder>
              <w:docPart w:val="8F81EF81CA904D52A91491E2692A0419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6905C4A" w14:textId="603B7AC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4985082"/>
            <w:placeholder>
              <w:docPart w:val="370BE625D8B64043B8A4B00AC8EC8A17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61DF82AA" w14:textId="1D70DA5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03888430"/>
            <w:placeholder>
              <w:docPart w:val="6E151877C4AA4B588025B21C7BB9E9E3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5B315800" w14:textId="3C59F38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286D3A48" w14:textId="77777777" w:rsidTr="00606575">
        <w:sdt>
          <w:sdtPr>
            <w:rPr>
              <w:rFonts w:hint="eastAsia"/>
              <w:sz w:val="24"/>
              <w:szCs w:val="24"/>
            </w:rPr>
            <w:id w:val="1844115309"/>
            <w:placeholder>
              <w:docPart w:val="399D1DAC189A4CF996655387C3A3C043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B5C2EB8" w14:textId="33CBE1B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47399389"/>
            <w:placeholder>
              <w:docPart w:val="A22EB371CBC44325AD99ADF9ADAFEA75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A78EF48" w14:textId="349F5D62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7681293"/>
            <w:placeholder>
              <w:docPart w:val="DA4F1C0F86AE4DBCBCF234EB228E1CDB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030F6A4A" w14:textId="61E373E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470830042"/>
            <w:placeholder>
              <w:docPart w:val="A8FAB1FBCEF540088E674C7439FD961D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3C807DF7" w14:textId="56A495B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C616AFD" w14:textId="77777777" w:rsidTr="00606575">
        <w:sdt>
          <w:sdtPr>
            <w:rPr>
              <w:rFonts w:hint="eastAsia"/>
              <w:sz w:val="24"/>
              <w:szCs w:val="24"/>
            </w:rPr>
            <w:id w:val="50285250"/>
            <w:placeholder>
              <w:docPart w:val="C5C0140EA0864E1EB7E749C31BA3780A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C7AE18B" w14:textId="7391022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503932455"/>
            <w:placeholder>
              <w:docPart w:val="FD303C2D9E494BF78F0376AE8E80053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12B6CFB" w14:textId="4FB7CA4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39988098"/>
            <w:placeholder>
              <w:docPart w:val="BF00F6EA7E5644D19748678C5CEC2D67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B505D7D" w14:textId="6E9ECAE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701691194"/>
            <w:placeholder>
              <w:docPart w:val="4851C88EF1C04BC3A4058F3C5C730DED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2A00D112" w14:textId="016D5B3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93BEECB" w14:textId="77777777" w:rsidTr="00606575">
        <w:sdt>
          <w:sdtPr>
            <w:rPr>
              <w:rFonts w:hint="eastAsia"/>
              <w:sz w:val="24"/>
              <w:szCs w:val="24"/>
            </w:rPr>
            <w:id w:val="525293099"/>
            <w:placeholder>
              <w:docPart w:val="047CCE3355AE49F6B7F465A5EEF6C23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9DB949D" w14:textId="0080024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6377951"/>
            <w:placeholder>
              <w:docPart w:val="36CCFF0282F9443691D4B0DA00932083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47E10ACD" w14:textId="0622072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794040303"/>
            <w:placeholder>
              <w:docPart w:val="4FD0B50444614802955B842B15598E73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1143E060" w14:textId="66D8881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50658631"/>
            <w:placeholder>
              <w:docPart w:val="7A9665CD430F48B0BBE4C63738C8CCE0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F68240E" w14:textId="351F6A7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25AAC8F" w14:textId="77777777" w:rsidTr="00606575">
        <w:sdt>
          <w:sdtPr>
            <w:rPr>
              <w:rFonts w:hint="eastAsia"/>
              <w:sz w:val="24"/>
              <w:szCs w:val="24"/>
            </w:rPr>
            <w:id w:val="1040940184"/>
            <w:placeholder>
              <w:docPart w:val="FFCAA276001E4B9985370990F57740C9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7146D72" w14:textId="1705313E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911973993"/>
            <w:placeholder>
              <w:docPart w:val="DC2349AD9C84432A9DB276214792FA04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5B76FD4" w14:textId="578D329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958444834"/>
            <w:placeholder>
              <w:docPart w:val="629FE9FA9C6E435B942E4EBACE180E2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4CBE1C3" w14:textId="4EB62CA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98206924"/>
            <w:placeholder>
              <w:docPart w:val="27246E4B5E724A40B73C67EEDF1A0BE1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5949E172" w14:textId="74037C7E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63CD24C" w14:textId="77777777" w:rsidTr="00606575">
        <w:sdt>
          <w:sdtPr>
            <w:rPr>
              <w:rFonts w:hint="eastAsia"/>
              <w:sz w:val="24"/>
              <w:szCs w:val="24"/>
            </w:rPr>
            <w:id w:val="2002851095"/>
            <w:placeholder>
              <w:docPart w:val="73BDBE15B0E5423DA25602809745A57D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1DCA0F1" w14:textId="5CDCF18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875570799"/>
            <w:placeholder>
              <w:docPart w:val="F9A25C13EC9040DFAD5DE774F52F54EF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816F273" w14:textId="0D76E5F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775277840"/>
            <w:placeholder>
              <w:docPart w:val="C8E497FDA1BA48708BFA25A157F3108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21548BFD" w14:textId="503F303A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271587715"/>
            <w:placeholder>
              <w:docPart w:val="AEACE1E799AD461A931048D2F09BA92C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036008C3" w14:textId="5CA0D692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:rsidRPr="009428CE" w14:paraId="5ACB9051" w14:textId="77777777" w:rsidTr="00606575">
        <w:sdt>
          <w:sdtPr>
            <w:rPr>
              <w:rFonts w:hint="eastAsia"/>
              <w:sz w:val="24"/>
              <w:szCs w:val="24"/>
            </w:rPr>
            <w:id w:val="441198327"/>
            <w:placeholder>
              <w:docPart w:val="386B4AE736CE4C438232D3F52399B53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46A501B" w14:textId="0DF546C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98247147"/>
            <w:placeholder>
              <w:docPart w:val="C8666B01A3904F3A8DE240BF6A697E64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D8FF593" w14:textId="1A5B4EAE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96119662"/>
            <w:placeholder>
              <w:docPart w:val="2D79949E9B164BCFBF621A3BC9980802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B680CA7" w14:textId="451EC50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253275690"/>
            <w:placeholder>
              <w:docPart w:val="44F22658566E4F7990D88DA8984541FE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6CCD31B" w14:textId="3FAD633F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</w:tr>
      <w:tr w:rsidR="00606575" w14:paraId="62A2254D" w14:textId="77777777" w:rsidTr="00606575">
        <w:sdt>
          <w:sdtPr>
            <w:rPr>
              <w:rFonts w:hint="eastAsia"/>
              <w:sz w:val="24"/>
              <w:szCs w:val="24"/>
            </w:rPr>
            <w:id w:val="142095456"/>
            <w:placeholder>
              <w:docPart w:val="F1409329D4D8457E8EE620F88E6FBA5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4E6C67A4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589993600"/>
            <w:placeholder>
              <w:docPart w:val="60A9AE85F4FB4EBBAA20918D7E6382C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2FD0CDDB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380096907"/>
            <w:placeholder>
              <w:docPart w:val="A68574E523494F958D7563604DAEA9D4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11C40C7C" w14:textId="432D718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52990360"/>
            <w:placeholder>
              <w:docPart w:val="237023505AE241B99B13D52035F1B168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787604C6" w14:textId="71BA43B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0385061" w14:textId="77777777" w:rsidTr="00606575">
        <w:sdt>
          <w:sdtPr>
            <w:rPr>
              <w:rFonts w:hint="eastAsia"/>
              <w:sz w:val="24"/>
              <w:szCs w:val="24"/>
            </w:rPr>
            <w:id w:val="2099913382"/>
            <w:placeholder>
              <w:docPart w:val="EEB471104F7E4A08ACE81EF51999109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17DE11B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26968660"/>
            <w:placeholder>
              <w:docPart w:val="3B33A5CFE93C403CA76E8F7CCC19D5E7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5316C06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366054948"/>
            <w:placeholder>
              <w:docPart w:val="7493B137AA384F059780114B6747DB6D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1DFCD59" w14:textId="7CDD7E9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21935794"/>
            <w:placeholder>
              <w:docPart w:val="0D883C7D6CED419DA9491517E48FC725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40A0A41" w14:textId="291FBE9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21A5151" w14:textId="77777777" w:rsidTr="00606575">
        <w:sdt>
          <w:sdtPr>
            <w:rPr>
              <w:rFonts w:hint="eastAsia"/>
              <w:sz w:val="24"/>
              <w:szCs w:val="24"/>
            </w:rPr>
            <w:id w:val="-1116516962"/>
            <w:placeholder>
              <w:docPart w:val="87ECC0AA03094835980CE15A7F9A020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B70813D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93205828"/>
            <w:placeholder>
              <w:docPart w:val="EDEBB904462C484BB86521F3ED1F44EF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61ADF7E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88894503"/>
            <w:placeholder>
              <w:docPart w:val="AF5BC4C6518F4202BB4BE8C6C4B8A215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3A8328C8" w14:textId="2F0C588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2113500780"/>
            <w:placeholder>
              <w:docPart w:val="BB04330FD1B34BDD99BB9AD65F61DC59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2FFCD8EA" w14:textId="41D59A0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63F7484" w14:textId="77777777" w:rsidTr="00606575">
        <w:sdt>
          <w:sdtPr>
            <w:rPr>
              <w:rFonts w:hint="eastAsia"/>
              <w:sz w:val="24"/>
              <w:szCs w:val="24"/>
            </w:rPr>
            <w:id w:val="1150864503"/>
            <w:placeholder>
              <w:docPart w:val="74E8CE48478F4DE9BEBD3641E6C99678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6AE4EC5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715078812"/>
            <w:placeholder>
              <w:docPart w:val="16CAF56F4C0042EA95FCA8E190CC7E2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81093D7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87571601"/>
            <w:placeholder>
              <w:docPart w:val="E45E83DB57B54152A2FEC905A4DF7D66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7090A080" w14:textId="4E261EE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710113118"/>
            <w:placeholder>
              <w:docPart w:val="3DF3C5397C024E01BB7583F2A1ED7647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F046263" w14:textId="54C04E8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</w:tbl>
    <w:p w14:paraId="35B0012B" w14:textId="2AFF4588" w:rsidR="00606575" w:rsidRDefault="00606575" w:rsidP="00606575">
      <w:pPr>
        <w:rPr>
          <w:sz w:val="24"/>
          <w:szCs w:val="24"/>
        </w:rPr>
      </w:pPr>
    </w:p>
    <w:sectPr w:rsidR="00606575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1039B" w14:textId="77777777" w:rsidR="00AB78EE" w:rsidRDefault="00AB78EE">
      <w:r>
        <w:separator/>
      </w:r>
    </w:p>
  </w:endnote>
  <w:endnote w:type="continuationSeparator" w:id="0">
    <w:p w14:paraId="2CDF8D58" w14:textId="77777777" w:rsidR="00AB78EE" w:rsidRDefault="00AB7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4CB40" w14:textId="77777777" w:rsidR="00AB78EE" w:rsidRDefault="00AB78EE">
      <w:r>
        <w:separator/>
      </w:r>
    </w:p>
  </w:footnote>
  <w:footnote w:type="continuationSeparator" w:id="0">
    <w:p w14:paraId="3263C8B8" w14:textId="77777777" w:rsidR="00AB78EE" w:rsidRDefault="00AB7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A2212" w14:textId="77777777" w:rsidR="001B5C42" w:rsidRPr="000B579A" w:rsidRDefault="003E12C6" w:rsidP="00F26FEA">
    <w:pPr>
      <w:pStyle w:val="a3"/>
      <w:jc w:val="center"/>
      <w:rPr>
        <w:rFonts w:ascii="ＭＳ 明朝" w:eastAsia="ＭＳ 明朝" w:hAnsi="ＭＳ 明朝"/>
        <w:b/>
        <w:bCs/>
        <w:sz w:val="40"/>
        <w:szCs w:val="40"/>
        <w:bdr w:val="single" w:sz="4" w:space="0" w:color="auto"/>
      </w:rPr>
    </w:pPr>
    <w:r w:rsidRPr="000B579A">
      <w:rPr>
        <w:rFonts w:ascii="ＭＳ 明朝" w:eastAsia="ＭＳ 明朝" w:hAnsi="ＭＳ 明朝" w:hint="eastAsia"/>
        <w:b/>
        <w:bCs/>
        <w:sz w:val="40"/>
        <w:szCs w:val="40"/>
        <w:bdr w:val="single" w:sz="4" w:space="0" w:color="auto"/>
      </w:rPr>
      <w:t>提出</w:t>
    </w:r>
  </w:p>
  <w:p w14:paraId="4259EBA0" w14:textId="77777777" w:rsidR="001B5C42" w:rsidRDefault="00AB78E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330A8"/>
    <w:multiLevelType w:val="hybridMultilevel"/>
    <w:tmpl w:val="786ADC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proofState w:spelling="clean" w:grammar="clean"/>
  <w:documentProtection w:edit="forms" w:formatting="1" w:enforcement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trQwMzUxMDM0sTRT0lEKTi0uzszPAykwqgUA9uIsuSwAAAA="/>
  </w:docVars>
  <w:rsids>
    <w:rsidRoot w:val="002B4A10"/>
    <w:rsid w:val="00174468"/>
    <w:rsid w:val="001A3693"/>
    <w:rsid w:val="00253A3A"/>
    <w:rsid w:val="002A6EEA"/>
    <w:rsid w:val="002B4A10"/>
    <w:rsid w:val="003E12C6"/>
    <w:rsid w:val="003E6388"/>
    <w:rsid w:val="00433AD2"/>
    <w:rsid w:val="00526EC2"/>
    <w:rsid w:val="00535571"/>
    <w:rsid w:val="00556EE8"/>
    <w:rsid w:val="005D0D50"/>
    <w:rsid w:val="00606575"/>
    <w:rsid w:val="0076132C"/>
    <w:rsid w:val="009428CE"/>
    <w:rsid w:val="00A97E91"/>
    <w:rsid w:val="00AB78EE"/>
    <w:rsid w:val="00AD78D7"/>
    <w:rsid w:val="00B22B9F"/>
    <w:rsid w:val="00B978DD"/>
    <w:rsid w:val="00C1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A14694E"/>
  <w15:chartTrackingRefBased/>
  <w15:docId w15:val="{9D85D0CE-61E3-486A-8396-3DEA0C433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28C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28C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428CE"/>
  </w:style>
  <w:style w:type="character" w:styleId="a5">
    <w:name w:val="Placeholder Text"/>
    <w:basedOn w:val="a0"/>
    <w:uiPriority w:val="99"/>
    <w:semiHidden/>
    <w:rsid w:val="009428CE"/>
    <w:rPr>
      <w:color w:val="808080"/>
    </w:rPr>
  </w:style>
  <w:style w:type="paragraph" w:styleId="a6">
    <w:name w:val="List Paragraph"/>
    <w:basedOn w:val="a"/>
    <w:uiPriority w:val="34"/>
    <w:qFormat/>
    <w:rsid w:val="009428CE"/>
    <w:pPr>
      <w:ind w:leftChars="400" w:left="840"/>
    </w:pPr>
  </w:style>
  <w:style w:type="table" w:styleId="a7">
    <w:name w:val="Table Grid"/>
    <w:basedOn w:val="a1"/>
    <w:uiPriority w:val="39"/>
    <w:rsid w:val="009428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9428CE"/>
    <w:pPr>
      <w:widowControl w:val="0"/>
      <w:jc w:val="both"/>
    </w:pPr>
  </w:style>
  <w:style w:type="character" w:styleId="a9">
    <w:name w:val="annotation reference"/>
    <w:basedOn w:val="a0"/>
    <w:uiPriority w:val="99"/>
    <w:semiHidden/>
    <w:unhideWhenUsed/>
    <w:rsid w:val="009428CE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428CE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9428CE"/>
  </w:style>
  <w:style w:type="paragraph" w:styleId="ac">
    <w:name w:val="annotation subject"/>
    <w:basedOn w:val="aa"/>
    <w:next w:val="aa"/>
    <w:link w:val="ad"/>
    <w:uiPriority w:val="99"/>
    <w:semiHidden/>
    <w:unhideWhenUsed/>
    <w:rsid w:val="009428CE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428CE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9428C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9428CE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06575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606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741B65462244FEB17713781F64E58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EA16F96-97D3-4B01-B0A6-602D77565767}"/>
      </w:docPartPr>
      <w:docPartBody>
        <w:p w:rsidR="00E169A6" w:rsidRDefault="00300316" w:rsidP="00300316">
          <w:pPr>
            <w:pStyle w:val="C9741B65462244FEB17713781F64E5889"/>
          </w:pPr>
          <w:r w:rsidRPr="005C6767">
            <w:rPr>
              <w:rStyle w:val="a3"/>
            </w:rPr>
            <w:t>クリックまたはタップして日付を入力してくだ</w:t>
          </w:r>
          <w:r>
            <w:rPr>
              <w:rStyle w:val="a3"/>
              <w:rFonts w:hint="eastAsia"/>
            </w:rPr>
            <w:t>い。</w:t>
          </w:r>
        </w:p>
      </w:docPartBody>
    </w:docPart>
    <w:docPart>
      <w:docPartPr>
        <w:name w:val="2A5E4D3EDB2248AB87389AE785F800E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262FA6B-0DE8-408D-B293-541A2D264EB9}"/>
      </w:docPartPr>
      <w:docPartBody>
        <w:p w:rsidR="00464491" w:rsidRDefault="00E169A6" w:rsidP="00E169A6">
          <w:pPr>
            <w:pStyle w:val="2A5E4D3EDB2248AB87389AE785F800E0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CCE23104EABF4BA1AA064E5F4EB4DEB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B5865A3-9545-4634-94CF-C2A2323AAE34}"/>
      </w:docPartPr>
      <w:docPartBody>
        <w:p w:rsidR="00464491" w:rsidRDefault="00E169A6" w:rsidP="00E169A6">
          <w:pPr>
            <w:pStyle w:val="CCE23104EABF4BA1AA064E5F4EB4DEB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B31AF8CD24A49E3AEA822AD068D417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D2F2757-1322-4A0B-AA19-5A2E50E73110}"/>
      </w:docPartPr>
      <w:docPartBody>
        <w:p w:rsidR="00464491" w:rsidRDefault="00E169A6" w:rsidP="00E169A6">
          <w:pPr>
            <w:pStyle w:val="CB31AF8CD24A49E3AEA822AD068D417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F75C15ED5A541E6B7B3AAE8D31F5FF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EE8A77-A3EB-4944-BBB7-6A832A737C13}"/>
      </w:docPartPr>
      <w:docPartBody>
        <w:p w:rsidR="00464491" w:rsidRDefault="00E169A6" w:rsidP="00E169A6">
          <w:pPr>
            <w:pStyle w:val="CF75C15ED5A541E6B7B3AAE8D31F5FF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776FB52D7514A35A5BD0DE389941EA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00C119B-12DE-4537-9896-B1835F9043B1}"/>
      </w:docPartPr>
      <w:docPartBody>
        <w:p w:rsidR="00464491" w:rsidRDefault="00E169A6" w:rsidP="00E169A6">
          <w:pPr>
            <w:pStyle w:val="A776FB52D7514A35A5BD0DE389941EAE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A4E93727B10242929361F0FFC18D55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BEA1EC7-F3A2-4525-8A5E-D3531649159A}"/>
      </w:docPartPr>
      <w:docPartBody>
        <w:p w:rsidR="00464491" w:rsidRDefault="00E169A6" w:rsidP="00E169A6">
          <w:pPr>
            <w:pStyle w:val="A4E93727B10242929361F0FFC18D55F2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929C7A5E77B7495BA4256215F122A7E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7812F74-FD2E-4221-927D-B0FC02E23EB4}"/>
      </w:docPartPr>
      <w:docPartBody>
        <w:p w:rsidR="00464491" w:rsidRDefault="00E169A6" w:rsidP="00E169A6">
          <w:pPr>
            <w:pStyle w:val="929C7A5E77B7495BA4256215F122A7E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519806CD1524AB7A29D07AA2CD15B1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DCF25E0-2D3B-4760-99DC-68B41E3D249C}"/>
      </w:docPartPr>
      <w:docPartBody>
        <w:p w:rsidR="00464491" w:rsidRDefault="00E169A6" w:rsidP="00E169A6">
          <w:pPr>
            <w:pStyle w:val="B519806CD1524AB7A29D07AA2CD15B16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D436BE3404D4F7D8311BBF205FE730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2DA1338-27A2-4074-892A-9493855D5FA0}"/>
      </w:docPartPr>
      <w:docPartBody>
        <w:p w:rsidR="00464491" w:rsidRDefault="00E169A6" w:rsidP="00E169A6">
          <w:pPr>
            <w:pStyle w:val="7D436BE3404D4F7D8311BBF205FE730B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76AB2A88E37498EA671A422FDECC9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6C5A399-7EBD-4C64-A653-9D4C77047395}"/>
      </w:docPartPr>
      <w:docPartBody>
        <w:p w:rsidR="00464491" w:rsidRDefault="00E169A6" w:rsidP="00E169A6">
          <w:pPr>
            <w:pStyle w:val="376AB2A88E37498EA671A422FDECC97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C015566E4274D0087C4DA19464AA4A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3C9BDC-71BA-45DC-AF6D-CBB062BA30B3}"/>
      </w:docPartPr>
      <w:docPartBody>
        <w:p w:rsidR="00464491" w:rsidRDefault="00E169A6" w:rsidP="00E169A6">
          <w:pPr>
            <w:pStyle w:val="0C015566E4274D0087C4DA19464AA4A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CA27B155669491EB231DD8C79EA5E4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A84723C-D1B3-43FA-93B2-9A5CC2E58E0A}"/>
      </w:docPartPr>
      <w:docPartBody>
        <w:p w:rsidR="00464491" w:rsidRDefault="00E169A6" w:rsidP="00E169A6">
          <w:pPr>
            <w:pStyle w:val="0CA27B155669491EB231DD8C79EA5E4E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11A6C575C8A14E1D9155AC936F9AAB7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FDBF39D-DD99-4A61-8113-ED5CC18D6727}"/>
      </w:docPartPr>
      <w:docPartBody>
        <w:p w:rsidR="00464491" w:rsidRDefault="00E169A6" w:rsidP="00E169A6">
          <w:pPr>
            <w:pStyle w:val="11A6C575C8A14E1D9155AC936F9AAB7E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ED772CD467434B08AA6ED40E9EEA4D0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3481184-75CC-4DA6-AC6B-3F510F62E582}"/>
      </w:docPartPr>
      <w:docPartBody>
        <w:p w:rsidR="00464491" w:rsidRDefault="00E169A6" w:rsidP="00E169A6">
          <w:pPr>
            <w:pStyle w:val="ED772CD467434B08AA6ED40E9EEA4D0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517C104A1A64087A8E177273611988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7A7A1C1-ACE3-4698-9783-B9B7FE04C35F}"/>
      </w:docPartPr>
      <w:docPartBody>
        <w:p w:rsidR="00464491" w:rsidRDefault="00E169A6" w:rsidP="00E169A6">
          <w:pPr>
            <w:pStyle w:val="F517C104A1A64087A8E177273611988A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DD742786B304F6AB43C3A3B020A9E0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662553D-D2C1-4496-9BC7-4C13A9316F36}"/>
      </w:docPartPr>
      <w:docPartBody>
        <w:p w:rsidR="00464491" w:rsidRDefault="00E169A6" w:rsidP="00E169A6">
          <w:pPr>
            <w:pStyle w:val="CDD742786B304F6AB43C3A3B020A9E0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4AD559C705341F1A5D2113CBF922D5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2CCF614-F558-4333-9B5C-20DB3643975B}"/>
      </w:docPartPr>
      <w:docPartBody>
        <w:p w:rsidR="00464491" w:rsidRDefault="00E169A6" w:rsidP="00E169A6">
          <w:pPr>
            <w:pStyle w:val="24AD559C705341F1A5D2113CBF922D5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8F81EF81CA904D52A91491E2692A041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116F5A0-FBA3-4099-A8C8-CA5AAFF839EC}"/>
      </w:docPartPr>
      <w:docPartBody>
        <w:p w:rsidR="00464491" w:rsidRDefault="00E169A6" w:rsidP="00E169A6">
          <w:pPr>
            <w:pStyle w:val="8F81EF81CA904D52A91491E2692A0419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70BE625D8B64043B8A4B00AC8EC8A1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F87A8EB-CA86-41BD-8444-10270E16BF18}"/>
      </w:docPartPr>
      <w:docPartBody>
        <w:p w:rsidR="00464491" w:rsidRDefault="00E169A6" w:rsidP="00E169A6">
          <w:pPr>
            <w:pStyle w:val="370BE625D8B64043B8A4B00AC8EC8A1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6E151877C4AA4B588025B21C7BB9E9E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88E0093-F29D-49D8-9B7B-0D389BC96EBE}"/>
      </w:docPartPr>
      <w:docPartBody>
        <w:p w:rsidR="00464491" w:rsidRDefault="00E169A6" w:rsidP="00E169A6">
          <w:pPr>
            <w:pStyle w:val="6E151877C4AA4B588025B21C7BB9E9E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99D1DAC189A4CF996655387C3A3C04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3F49ADE-0F32-4DA8-80FE-E5AC18D404E1}"/>
      </w:docPartPr>
      <w:docPartBody>
        <w:p w:rsidR="00464491" w:rsidRDefault="00E169A6" w:rsidP="00E169A6">
          <w:pPr>
            <w:pStyle w:val="399D1DAC189A4CF996655387C3A3C043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A22EB371CBC44325AD99ADF9ADAFEA7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002BE7D-80ED-45B2-9B2C-ECC7A49E4C48}"/>
      </w:docPartPr>
      <w:docPartBody>
        <w:p w:rsidR="00464491" w:rsidRDefault="00E169A6" w:rsidP="00E169A6">
          <w:pPr>
            <w:pStyle w:val="A22EB371CBC44325AD99ADF9ADAFEA7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DA4F1C0F86AE4DBCBCF234EB228E1CD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A6B8522-2FAA-4835-B1FD-F11CACF51815}"/>
      </w:docPartPr>
      <w:docPartBody>
        <w:p w:rsidR="00464491" w:rsidRDefault="00E169A6" w:rsidP="00E169A6">
          <w:pPr>
            <w:pStyle w:val="DA4F1C0F86AE4DBCBCF234EB228E1CDB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8FAB1FBCEF540088E674C7439FD96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BDD7E0C-6F3B-4D6C-8652-170A1B90BA24}"/>
      </w:docPartPr>
      <w:docPartBody>
        <w:p w:rsidR="00464491" w:rsidRDefault="00E169A6" w:rsidP="00E169A6">
          <w:pPr>
            <w:pStyle w:val="A8FAB1FBCEF540088E674C7439FD961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5C0140EA0864E1EB7E749C31BA3780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AEC73D0-85C6-4902-AC79-D44DACD71008}"/>
      </w:docPartPr>
      <w:docPartBody>
        <w:p w:rsidR="00464491" w:rsidRDefault="00E169A6" w:rsidP="00E169A6">
          <w:pPr>
            <w:pStyle w:val="C5C0140EA0864E1EB7E749C31BA3780A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FD303C2D9E494BF78F0376AE8E80053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ACCF7C5-9408-4651-A57D-BE14D2696B87}"/>
      </w:docPartPr>
      <w:docPartBody>
        <w:p w:rsidR="00464491" w:rsidRDefault="00E169A6" w:rsidP="00E169A6">
          <w:pPr>
            <w:pStyle w:val="FD303C2D9E494BF78F0376AE8E80053E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F00F6EA7E5644D19748678C5CEC2D6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BE420FF-3EFF-4220-9EE5-BBAA5C50A6F5}"/>
      </w:docPartPr>
      <w:docPartBody>
        <w:p w:rsidR="00464491" w:rsidRDefault="00E169A6" w:rsidP="00E169A6">
          <w:pPr>
            <w:pStyle w:val="BF00F6EA7E5644D19748678C5CEC2D6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4851C88EF1C04BC3A4058F3C5C730DE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B36CE99-E4D1-4FA0-9833-D93BA1154F02}"/>
      </w:docPartPr>
      <w:docPartBody>
        <w:p w:rsidR="00464491" w:rsidRDefault="00E169A6" w:rsidP="00E169A6">
          <w:pPr>
            <w:pStyle w:val="4851C88EF1C04BC3A4058F3C5C730DE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47CCE3355AE49F6B7F465A5EEF6C23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B7F01B0-621F-4C94-99AE-6E0471F93D90}"/>
      </w:docPartPr>
      <w:docPartBody>
        <w:p w:rsidR="00464491" w:rsidRDefault="00E169A6" w:rsidP="00E169A6">
          <w:pPr>
            <w:pStyle w:val="047CCE3355AE49F6B7F465A5EEF6C23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6CCFF0282F9443691D4B0DA0093208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8E23508-218B-45E9-866E-EED2D8952863}"/>
      </w:docPartPr>
      <w:docPartBody>
        <w:p w:rsidR="00464491" w:rsidRDefault="00E169A6" w:rsidP="00E169A6">
          <w:pPr>
            <w:pStyle w:val="36CCFF0282F9443691D4B0DA0093208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4FD0B50444614802955B842B15598E7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695CDB6-D79A-4958-8899-69F541977902}"/>
      </w:docPartPr>
      <w:docPartBody>
        <w:p w:rsidR="00464491" w:rsidRDefault="00E169A6" w:rsidP="00E169A6">
          <w:pPr>
            <w:pStyle w:val="4FD0B50444614802955B842B15598E7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A9665CD430F48B0BBE4C63738C8CCE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29C0F95-6CF4-47AD-8CED-7207BB640F69}"/>
      </w:docPartPr>
      <w:docPartBody>
        <w:p w:rsidR="00464491" w:rsidRDefault="00E169A6" w:rsidP="00E169A6">
          <w:pPr>
            <w:pStyle w:val="7A9665CD430F48B0BBE4C63738C8CCE0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FCAA276001E4B9985370990F57740C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442FA1F-5B39-47F7-ADF8-3875340E6E6A}"/>
      </w:docPartPr>
      <w:docPartBody>
        <w:p w:rsidR="00464491" w:rsidRDefault="00E169A6" w:rsidP="00E169A6">
          <w:pPr>
            <w:pStyle w:val="FFCAA276001E4B9985370990F57740C9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DC2349AD9C84432A9DB276214792FA0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76E6C30-77CE-4015-AE18-016D7EDAC3A2}"/>
      </w:docPartPr>
      <w:docPartBody>
        <w:p w:rsidR="00464491" w:rsidRDefault="00E169A6" w:rsidP="00E169A6">
          <w:pPr>
            <w:pStyle w:val="DC2349AD9C84432A9DB276214792FA0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629FE9FA9C6E435B942E4EBACE180E2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5DE15F3-5643-4BDA-B02C-B16622DE30A2}"/>
      </w:docPartPr>
      <w:docPartBody>
        <w:p w:rsidR="00464491" w:rsidRDefault="00E169A6" w:rsidP="00E169A6">
          <w:pPr>
            <w:pStyle w:val="629FE9FA9C6E435B942E4EBACE180E2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7246E4B5E724A40B73C67EEDF1A0BE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425A59B-CF1B-4C2D-A435-EF758088B051}"/>
      </w:docPartPr>
      <w:docPartBody>
        <w:p w:rsidR="00464491" w:rsidRDefault="00E169A6" w:rsidP="00E169A6">
          <w:pPr>
            <w:pStyle w:val="27246E4B5E724A40B73C67EEDF1A0BE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3BDBE15B0E5423DA25602809745A57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CEF3703-EA75-4BAC-B86A-51AEEF7F8669}"/>
      </w:docPartPr>
      <w:docPartBody>
        <w:p w:rsidR="00464491" w:rsidRDefault="00E169A6" w:rsidP="00E169A6">
          <w:pPr>
            <w:pStyle w:val="73BDBE15B0E5423DA25602809745A57D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F9A25C13EC9040DFAD5DE774F52F54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D31410C-4038-4164-9116-3E6303090DD0}"/>
      </w:docPartPr>
      <w:docPartBody>
        <w:p w:rsidR="00464491" w:rsidRDefault="00E169A6" w:rsidP="00E169A6">
          <w:pPr>
            <w:pStyle w:val="F9A25C13EC9040DFAD5DE774F52F54EF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8E497FDA1BA48708BFA25A157F3108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CC82F59-929B-49DD-8EC2-3E25BCE62313}"/>
      </w:docPartPr>
      <w:docPartBody>
        <w:p w:rsidR="00464491" w:rsidRDefault="00E169A6" w:rsidP="00E169A6">
          <w:pPr>
            <w:pStyle w:val="C8E497FDA1BA48708BFA25A157F3108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EACE1E799AD461A931048D2F09BA92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C59DE5B-DE46-4A63-85CF-3A22DB15D865}"/>
      </w:docPartPr>
      <w:docPartBody>
        <w:p w:rsidR="00464491" w:rsidRDefault="00E169A6" w:rsidP="00E169A6">
          <w:pPr>
            <w:pStyle w:val="AEACE1E799AD461A931048D2F09BA92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1409329D4D8457E8EE620F88E6FBA5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C8F8D66-4A68-47FE-8657-64AF6E53947A}"/>
      </w:docPartPr>
      <w:docPartBody>
        <w:p w:rsidR="00464491" w:rsidRDefault="00E169A6" w:rsidP="00E169A6">
          <w:pPr>
            <w:pStyle w:val="F1409329D4D8457E8EE620F88E6FBA5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60A9AE85F4FB4EBBAA20918D7E6382C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B0501D1-B3FA-4938-934D-B8120CA27E12}"/>
      </w:docPartPr>
      <w:docPartBody>
        <w:p w:rsidR="00464491" w:rsidRDefault="00E169A6" w:rsidP="00E169A6">
          <w:pPr>
            <w:pStyle w:val="60A9AE85F4FB4EBBAA20918D7E6382C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68574E523494F958D7563604DAEA9D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DCD1E7C-9F10-4A92-AB89-EA18B0883778}"/>
      </w:docPartPr>
      <w:docPartBody>
        <w:p w:rsidR="00464491" w:rsidRDefault="00E169A6" w:rsidP="00E169A6">
          <w:pPr>
            <w:pStyle w:val="A68574E523494F958D7563604DAEA9D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37023505AE241B99B13D52035F1B16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16DFD56-E6E6-45CF-BCF7-1EC696DBF1BF}"/>
      </w:docPartPr>
      <w:docPartBody>
        <w:p w:rsidR="00464491" w:rsidRDefault="00E169A6" w:rsidP="00E169A6">
          <w:pPr>
            <w:pStyle w:val="237023505AE241B99B13D52035F1B16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EEB471104F7E4A08ACE81EF51999109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265BD3B-DA61-462B-82EB-EDF33C3E5C0F}"/>
      </w:docPartPr>
      <w:docPartBody>
        <w:p w:rsidR="00464491" w:rsidRDefault="00E169A6" w:rsidP="00E169A6">
          <w:pPr>
            <w:pStyle w:val="EEB471104F7E4A08ACE81EF51999109C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B33A5CFE93C403CA76E8F7CCC19D5E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90AB528-6899-4EC1-A54A-FF40418FFC03}"/>
      </w:docPartPr>
      <w:docPartBody>
        <w:p w:rsidR="00464491" w:rsidRDefault="00E169A6" w:rsidP="00E169A6">
          <w:pPr>
            <w:pStyle w:val="3B33A5CFE93C403CA76E8F7CCC19D5E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493B137AA384F059780114B6747DB6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CC4E014-B05E-4E38-BA83-667031026167}"/>
      </w:docPartPr>
      <w:docPartBody>
        <w:p w:rsidR="00464491" w:rsidRDefault="00E169A6" w:rsidP="00E169A6">
          <w:pPr>
            <w:pStyle w:val="7493B137AA384F059780114B6747DB6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D883C7D6CED419DA9491517E48FC72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1F6E796-C309-4F77-8366-7F41622C9398}"/>
      </w:docPartPr>
      <w:docPartBody>
        <w:p w:rsidR="00464491" w:rsidRDefault="00E169A6" w:rsidP="00E169A6">
          <w:pPr>
            <w:pStyle w:val="0D883C7D6CED419DA9491517E48FC72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87ECC0AA03094835980CE15A7F9A020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5863FC-728E-474C-80AD-EF90C5B98C7B}"/>
      </w:docPartPr>
      <w:docPartBody>
        <w:p w:rsidR="00464491" w:rsidRDefault="00E169A6" w:rsidP="00E169A6">
          <w:pPr>
            <w:pStyle w:val="87ECC0AA03094835980CE15A7F9A0201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EDEBB904462C484BB86521F3ED1F44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FB48E1F-6DF9-4FCA-886A-0BA106115631}"/>
      </w:docPartPr>
      <w:docPartBody>
        <w:p w:rsidR="00464491" w:rsidRDefault="00E169A6" w:rsidP="00E169A6">
          <w:pPr>
            <w:pStyle w:val="EDEBB904462C484BB86521F3ED1F44EF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F5BC4C6518F4202BB4BE8C6C4B8A21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F3DE91A-D8BE-4673-ADDE-BB165AE3D30B}"/>
      </w:docPartPr>
      <w:docPartBody>
        <w:p w:rsidR="00464491" w:rsidRDefault="00E169A6" w:rsidP="00E169A6">
          <w:pPr>
            <w:pStyle w:val="AF5BC4C6518F4202BB4BE8C6C4B8A21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B04330FD1B34BDD99BB9AD65F61DC5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5D0B4DC-5385-4368-811D-46A0B2E158AA}"/>
      </w:docPartPr>
      <w:docPartBody>
        <w:p w:rsidR="00464491" w:rsidRDefault="00E169A6" w:rsidP="00E169A6">
          <w:pPr>
            <w:pStyle w:val="BB04330FD1B34BDD99BB9AD65F61DC59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4E8CE48478F4DE9BEBD3641E6C9967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2B95C03-0390-4012-951A-6A6997D6489B}"/>
      </w:docPartPr>
      <w:docPartBody>
        <w:p w:rsidR="00464491" w:rsidRDefault="00E169A6" w:rsidP="00E169A6">
          <w:pPr>
            <w:pStyle w:val="74E8CE48478F4DE9BEBD3641E6C99678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16CAF56F4C0042EA95FCA8E190CC7E2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95D4C9B-FB9B-4BBD-9996-535B6726DF07}"/>
      </w:docPartPr>
      <w:docPartBody>
        <w:p w:rsidR="00464491" w:rsidRDefault="00E169A6" w:rsidP="00E169A6">
          <w:pPr>
            <w:pStyle w:val="16CAF56F4C0042EA95FCA8E190CC7E2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E45E83DB57B54152A2FEC905A4DF7D6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B5CADF-2ECD-463A-8470-D7BFA000ED76}"/>
      </w:docPartPr>
      <w:docPartBody>
        <w:p w:rsidR="00464491" w:rsidRDefault="00E169A6" w:rsidP="00E169A6">
          <w:pPr>
            <w:pStyle w:val="E45E83DB57B54152A2FEC905A4DF7D66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DF3C5397C024E01BB7583F2A1ED764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5C9CBE0-9434-4FE6-B090-612298827560}"/>
      </w:docPartPr>
      <w:docPartBody>
        <w:p w:rsidR="00464491" w:rsidRDefault="00E169A6" w:rsidP="00E169A6">
          <w:pPr>
            <w:pStyle w:val="3DF3C5397C024E01BB7583F2A1ED764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86B4AE736CE4C438232D3F52399B53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3451CF3-590A-4A95-B487-F26A96868704}"/>
      </w:docPartPr>
      <w:docPartBody>
        <w:p w:rsidR="00464491" w:rsidRDefault="00E169A6" w:rsidP="00E169A6">
          <w:pPr>
            <w:pStyle w:val="386B4AE736CE4C438232D3F52399B53C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C8666B01A3904F3A8DE240BF6A697E6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E4FED51-0404-4BC1-BC4E-9DC46C364771}"/>
      </w:docPartPr>
      <w:docPartBody>
        <w:p w:rsidR="00464491" w:rsidRDefault="00E169A6" w:rsidP="00E169A6">
          <w:pPr>
            <w:pStyle w:val="C8666B01A3904F3A8DE240BF6A697E64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2D79949E9B164BCFBF621A3BC998080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E656584-0B18-4397-98E6-7FA00E260E4F}"/>
      </w:docPartPr>
      <w:docPartBody>
        <w:p w:rsidR="00464491" w:rsidRDefault="00E169A6" w:rsidP="00E169A6">
          <w:pPr>
            <w:pStyle w:val="2D79949E9B164BCFBF621A3BC998080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44F22658566E4F7990D88DA8984541F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D73C41C-20E9-411F-9CFE-C8B8EF314FE4}"/>
      </w:docPartPr>
      <w:docPartBody>
        <w:p w:rsidR="00464491" w:rsidRDefault="00E169A6" w:rsidP="00E169A6">
          <w:pPr>
            <w:pStyle w:val="44F22658566E4F7990D88DA8984541FE"/>
          </w:pPr>
          <w:r>
            <w:rPr>
              <w:sz w:val="24"/>
              <w:szCs w:val="24"/>
            </w:rPr>
            <w:t xml:space="preserve">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0316"/>
    <w:rsid w:val="00300316"/>
    <w:rsid w:val="003E4802"/>
    <w:rsid w:val="00464491"/>
    <w:rsid w:val="005D566D"/>
    <w:rsid w:val="00680E1C"/>
    <w:rsid w:val="00A0156C"/>
    <w:rsid w:val="00E169A6"/>
    <w:rsid w:val="00EE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169A6"/>
    <w:rPr>
      <w:color w:val="808080"/>
    </w:rPr>
  </w:style>
  <w:style w:type="paragraph" w:customStyle="1" w:styleId="C9741B65462244FEB17713781F64E5889">
    <w:name w:val="C9741B65462244FEB17713781F64E5889"/>
    <w:rsid w:val="00300316"/>
    <w:pPr>
      <w:widowControl w:val="0"/>
      <w:jc w:val="both"/>
    </w:pPr>
  </w:style>
  <w:style w:type="paragraph" w:customStyle="1" w:styleId="2A5E4D3EDB2248AB87389AE785F800E0">
    <w:name w:val="2A5E4D3EDB2248AB87389AE785F800E0"/>
    <w:rsid w:val="00E169A6"/>
    <w:pPr>
      <w:widowControl w:val="0"/>
      <w:jc w:val="both"/>
    </w:pPr>
  </w:style>
  <w:style w:type="paragraph" w:customStyle="1" w:styleId="CCE23104EABF4BA1AA064E5F4EB4DEB7">
    <w:name w:val="CCE23104EABF4BA1AA064E5F4EB4DEB7"/>
    <w:rsid w:val="00E169A6"/>
    <w:pPr>
      <w:widowControl w:val="0"/>
      <w:jc w:val="both"/>
    </w:pPr>
  </w:style>
  <w:style w:type="paragraph" w:customStyle="1" w:styleId="CB31AF8CD24A49E3AEA822AD068D4177">
    <w:name w:val="CB31AF8CD24A49E3AEA822AD068D4177"/>
    <w:rsid w:val="00E169A6"/>
    <w:pPr>
      <w:widowControl w:val="0"/>
      <w:jc w:val="both"/>
    </w:pPr>
  </w:style>
  <w:style w:type="paragraph" w:customStyle="1" w:styleId="CF75C15ED5A541E6B7B3AAE8D31F5FF4">
    <w:name w:val="CF75C15ED5A541E6B7B3AAE8D31F5FF4"/>
    <w:rsid w:val="00E169A6"/>
    <w:pPr>
      <w:widowControl w:val="0"/>
      <w:jc w:val="both"/>
    </w:pPr>
  </w:style>
  <w:style w:type="paragraph" w:customStyle="1" w:styleId="A776FB52D7514A35A5BD0DE389941EAE">
    <w:name w:val="A776FB52D7514A35A5BD0DE389941EAE"/>
    <w:rsid w:val="00E169A6"/>
    <w:pPr>
      <w:widowControl w:val="0"/>
      <w:jc w:val="both"/>
    </w:pPr>
  </w:style>
  <w:style w:type="paragraph" w:customStyle="1" w:styleId="A4E93727B10242929361F0FFC18D55F2">
    <w:name w:val="A4E93727B10242929361F0FFC18D55F2"/>
    <w:rsid w:val="00E169A6"/>
    <w:pPr>
      <w:widowControl w:val="0"/>
      <w:jc w:val="both"/>
    </w:pPr>
  </w:style>
  <w:style w:type="paragraph" w:customStyle="1" w:styleId="929C7A5E77B7495BA4256215F122A7E3">
    <w:name w:val="929C7A5E77B7495BA4256215F122A7E3"/>
    <w:rsid w:val="00E169A6"/>
    <w:pPr>
      <w:widowControl w:val="0"/>
      <w:jc w:val="both"/>
    </w:pPr>
  </w:style>
  <w:style w:type="paragraph" w:customStyle="1" w:styleId="B519806CD1524AB7A29D07AA2CD15B16">
    <w:name w:val="B519806CD1524AB7A29D07AA2CD15B16"/>
    <w:rsid w:val="00E169A6"/>
    <w:pPr>
      <w:widowControl w:val="0"/>
      <w:jc w:val="both"/>
    </w:pPr>
  </w:style>
  <w:style w:type="paragraph" w:customStyle="1" w:styleId="7D436BE3404D4F7D8311BBF205FE730B">
    <w:name w:val="7D436BE3404D4F7D8311BBF205FE730B"/>
    <w:rsid w:val="00E169A6"/>
    <w:pPr>
      <w:widowControl w:val="0"/>
      <w:jc w:val="both"/>
    </w:pPr>
  </w:style>
  <w:style w:type="paragraph" w:customStyle="1" w:styleId="376AB2A88E37498EA671A422FDECC971">
    <w:name w:val="376AB2A88E37498EA671A422FDECC971"/>
    <w:rsid w:val="00E169A6"/>
    <w:pPr>
      <w:widowControl w:val="0"/>
      <w:jc w:val="both"/>
    </w:pPr>
  </w:style>
  <w:style w:type="paragraph" w:customStyle="1" w:styleId="0C015566E4274D0087C4DA19464AA4A8">
    <w:name w:val="0C015566E4274D0087C4DA19464AA4A8"/>
    <w:rsid w:val="00E169A6"/>
    <w:pPr>
      <w:widowControl w:val="0"/>
      <w:jc w:val="both"/>
    </w:pPr>
  </w:style>
  <w:style w:type="paragraph" w:customStyle="1" w:styleId="0CA27B155669491EB231DD8C79EA5E4E">
    <w:name w:val="0CA27B155669491EB231DD8C79EA5E4E"/>
    <w:rsid w:val="00E169A6"/>
    <w:pPr>
      <w:widowControl w:val="0"/>
      <w:jc w:val="both"/>
    </w:pPr>
  </w:style>
  <w:style w:type="paragraph" w:customStyle="1" w:styleId="11A6C575C8A14E1D9155AC936F9AAB7E">
    <w:name w:val="11A6C575C8A14E1D9155AC936F9AAB7E"/>
    <w:rsid w:val="00E169A6"/>
    <w:pPr>
      <w:widowControl w:val="0"/>
      <w:jc w:val="both"/>
    </w:pPr>
  </w:style>
  <w:style w:type="paragraph" w:customStyle="1" w:styleId="ED772CD467434B08AA6ED40E9EEA4D01">
    <w:name w:val="ED772CD467434B08AA6ED40E9EEA4D01"/>
    <w:rsid w:val="00E169A6"/>
    <w:pPr>
      <w:widowControl w:val="0"/>
      <w:jc w:val="both"/>
    </w:pPr>
  </w:style>
  <w:style w:type="paragraph" w:customStyle="1" w:styleId="F517C104A1A64087A8E177273611988A">
    <w:name w:val="F517C104A1A64087A8E177273611988A"/>
    <w:rsid w:val="00E169A6"/>
    <w:pPr>
      <w:widowControl w:val="0"/>
      <w:jc w:val="both"/>
    </w:pPr>
  </w:style>
  <w:style w:type="paragraph" w:customStyle="1" w:styleId="CDD742786B304F6AB43C3A3B020A9E03">
    <w:name w:val="CDD742786B304F6AB43C3A3B020A9E03"/>
    <w:rsid w:val="00E169A6"/>
    <w:pPr>
      <w:widowControl w:val="0"/>
      <w:jc w:val="both"/>
    </w:pPr>
  </w:style>
  <w:style w:type="paragraph" w:customStyle="1" w:styleId="24AD559C705341F1A5D2113CBF922D58">
    <w:name w:val="24AD559C705341F1A5D2113CBF922D58"/>
    <w:rsid w:val="00E169A6"/>
    <w:pPr>
      <w:widowControl w:val="0"/>
      <w:jc w:val="both"/>
    </w:pPr>
  </w:style>
  <w:style w:type="paragraph" w:customStyle="1" w:styleId="8F81EF81CA904D52A91491E2692A0419">
    <w:name w:val="8F81EF81CA904D52A91491E2692A0419"/>
    <w:rsid w:val="00E169A6"/>
    <w:pPr>
      <w:widowControl w:val="0"/>
      <w:jc w:val="both"/>
    </w:pPr>
  </w:style>
  <w:style w:type="paragraph" w:customStyle="1" w:styleId="370BE625D8B64043B8A4B00AC8EC8A17">
    <w:name w:val="370BE625D8B64043B8A4B00AC8EC8A17"/>
    <w:rsid w:val="00E169A6"/>
    <w:pPr>
      <w:widowControl w:val="0"/>
      <w:jc w:val="both"/>
    </w:pPr>
  </w:style>
  <w:style w:type="paragraph" w:customStyle="1" w:styleId="6E151877C4AA4B588025B21C7BB9E9E3">
    <w:name w:val="6E151877C4AA4B588025B21C7BB9E9E3"/>
    <w:rsid w:val="00E169A6"/>
    <w:pPr>
      <w:widowControl w:val="0"/>
      <w:jc w:val="both"/>
    </w:pPr>
  </w:style>
  <w:style w:type="paragraph" w:customStyle="1" w:styleId="399D1DAC189A4CF996655387C3A3C043">
    <w:name w:val="399D1DAC189A4CF996655387C3A3C043"/>
    <w:rsid w:val="00E169A6"/>
    <w:pPr>
      <w:widowControl w:val="0"/>
      <w:jc w:val="both"/>
    </w:pPr>
  </w:style>
  <w:style w:type="paragraph" w:customStyle="1" w:styleId="A22EB371CBC44325AD99ADF9ADAFEA75">
    <w:name w:val="A22EB371CBC44325AD99ADF9ADAFEA75"/>
    <w:rsid w:val="00E169A6"/>
    <w:pPr>
      <w:widowControl w:val="0"/>
      <w:jc w:val="both"/>
    </w:pPr>
  </w:style>
  <w:style w:type="paragraph" w:customStyle="1" w:styleId="DA4F1C0F86AE4DBCBCF234EB228E1CDB">
    <w:name w:val="DA4F1C0F86AE4DBCBCF234EB228E1CDB"/>
    <w:rsid w:val="00E169A6"/>
    <w:pPr>
      <w:widowControl w:val="0"/>
      <w:jc w:val="both"/>
    </w:pPr>
  </w:style>
  <w:style w:type="paragraph" w:customStyle="1" w:styleId="A8FAB1FBCEF540088E674C7439FD961D">
    <w:name w:val="A8FAB1FBCEF540088E674C7439FD961D"/>
    <w:rsid w:val="00E169A6"/>
    <w:pPr>
      <w:widowControl w:val="0"/>
      <w:jc w:val="both"/>
    </w:pPr>
  </w:style>
  <w:style w:type="paragraph" w:customStyle="1" w:styleId="C5C0140EA0864E1EB7E749C31BA3780A">
    <w:name w:val="C5C0140EA0864E1EB7E749C31BA3780A"/>
    <w:rsid w:val="00E169A6"/>
    <w:pPr>
      <w:widowControl w:val="0"/>
      <w:jc w:val="both"/>
    </w:pPr>
  </w:style>
  <w:style w:type="paragraph" w:customStyle="1" w:styleId="FD303C2D9E494BF78F0376AE8E80053E">
    <w:name w:val="FD303C2D9E494BF78F0376AE8E80053E"/>
    <w:rsid w:val="00E169A6"/>
    <w:pPr>
      <w:widowControl w:val="0"/>
      <w:jc w:val="both"/>
    </w:pPr>
  </w:style>
  <w:style w:type="paragraph" w:customStyle="1" w:styleId="BF00F6EA7E5644D19748678C5CEC2D67">
    <w:name w:val="BF00F6EA7E5644D19748678C5CEC2D67"/>
    <w:rsid w:val="00E169A6"/>
    <w:pPr>
      <w:widowControl w:val="0"/>
      <w:jc w:val="both"/>
    </w:pPr>
  </w:style>
  <w:style w:type="paragraph" w:customStyle="1" w:styleId="4851C88EF1C04BC3A4058F3C5C730DED">
    <w:name w:val="4851C88EF1C04BC3A4058F3C5C730DED"/>
    <w:rsid w:val="00E169A6"/>
    <w:pPr>
      <w:widowControl w:val="0"/>
      <w:jc w:val="both"/>
    </w:pPr>
  </w:style>
  <w:style w:type="paragraph" w:customStyle="1" w:styleId="047CCE3355AE49F6B7F465A5EEF6C232">
    <w:name w:val="047CCE3355AE49F6B7F465A5EEF6C232"/>
    <w:rsid w:val="00E169A6"/>
    <w:pPr>
      <w:widowControl w:val="0"/>
      <w:jc w:val="both"/>
    </w:pPr>
  </w:style>
  <w:style w:type="paragraph" w:customStyle="1" w:styleId="36CCFF0282F9443691D4B0DA00932083">
    <w:name w:val="36CCFF0282F9443691D4B0DA00932083"/>
    <w:rsid w:val="00E169A6"/>
    <w:pPr>
      <w:widowControl w:val="0"/>
      <w:jc w:val="both"/>
    </w:pPr>
  </w:style>
  <w:style w:type="paragraph" w:customStyle="1" w:styleId="4FD0B50444614802955B842B15598E73">
    <w:name w:val="4FD0B50444614802955B842B15598E73"/>
    <w:rsid w:val="00E169A6"/>
    <w:pPr>
      <w:widowControl w:val="0"/>
      <w:jc w:val="both"/>
    </w:pPr>
  </w:style>
  <w:style w:type="paragraph" w:customStyle="1" w:styleId="7A9665CD430F48B0BBE4C63738C8CCE0">
    <w:name w:val="7A9665CD430F48B0BBE4C63738C8CCE0"/>
    <w:rsid w:val="00E169A6"/>
    <w:pPr>
      <w:widowControl w:val="0"/>
      <w:jc w:val="both"/>
    </w:pPr>
  </w:style>
  <w:style w:type="paragraph" w:customStyle="1" w:styleId="FFCAA276001E4B9985370990F57740C9">
    <w:name w:val="FFCAA276001E4B9985370990F57740C9"/>
    <w:rsid w:val="00E169A6"/>
    <w:pPr>
      <w:widowControl w:val="0"/>
      <w:jc w:val="both"/>
    </w:pPr>
  </w:style>
  <w:style w:type="paragraph" w:customStyle="1" w:styleId="DC2349AD9C84432A9DB276214792FA04">
    <w:name w:val="DC2349AD9C84432A9DB276214792FA04"/>
    <w:rsid w:val="00E169A6"/>
    <w:pPr>
      <w:widowControl w:val="0"/>
      <w:jc w:val="both"/>
    </w:pPr>
  </w:style>
  <w:style w:type="paragraph" w:customStyle="1" w:styleId="629FE9FA9C6E435B942E4EBACE180E28">
    <w:name w:val="629FE9FA9C6E435B942E4EBACE180E28"/>
    <w:rsid w:val="00E169A6"/>
    <w:pPr>
      <w:widowControl w:val="0"/>
      <w:jc w:val="both"/>
    </w:pPr>
  </w:style>
  <w:style w:type="paragraph" w:customStyle="1" w:styleId="27246E4B5E724A40B73C67EEDF1A0BE1">
    <w:name w:val="27246E4B5E724A40B73C67EEDF1A0BE1"/>
    <w:rsid w:val="00E169A6"/>
    <w:pPr>
      <w:widowControl w:val="0"/>
      <w:jc w:val="both"/>
    </w:pPr>
  </w:style>
  <w:style w:type="paragraph" w:customStyle="1" w:styleId="73BDBE15B0E5423DA25602809745A57D">
    <w:name w:val="73BDBE15B0E5423DA25602809745A57D"/>
    <w:rsid w:val="00E169A6"/>
    <w:pPr>
      <w:widowControl w:val="0"/>
      <w:jc w:val="both"/>
    </w:pPr>
  </w:style>
  <w:style w:type="paragraph" w:customStyle="1" w:styleId="F9A25C13EC9040DFAD5DE774F52F54EF">
    <w:name w:val="F9A25C13EC9040DFAD5DE774F52F54EF"/>
    <w:rsid w:val="00E169A6"/>
    <w:pPr>
      <w:widowControl w:val="0"/>
      <w:jc w:val="both"/>
    </w:pPr>
  </w:style>
  <w:style w:type="paragraph" w:customStyle="1" w:styleId="C8E497FDA1BA48708BFA25A157F31088">
    <w:name w:val="C8E497FDA1BA48708BFA25A157F31088"/>
    <w:rsid w:val="00E169A6"/>
    <w:pPr>
      <w:widowControl w:val="0"/>
      <w:jc w:val="both"/>
    </w:pPr>
  </w:style>
  <w:style w:type="paragraph" w:customStyle="1" w:styleId="AEACE1E799AD461A931048D2F09BA92C">
    <w:name w:val="AEACE1E799AD461A931048D2F09BA92C"/>
    <w:rsid w:val="00E169A6"/>
    <w:pPr>
      <w:widowControl w:val="0"/>
      <w:jc w:val="both"/>
    </w:pPr>
  </w:style>
  <w:style w:type="paragraph" w:customStyle="1" w:styleId="F1409329D4D8457E8EE620F88E6FBA52">
    <w:name w:val="F1409329D4D8457E8EE620F88E6FBA52"/>
    <w:rsid w:val="00E169A6"/>
    <w:pPr>
      <w:widowControl w:val="0"/>
      <w:jc w:val="both"/>
    </w:pPr>
  </w:style>
  <w:style w:type="paragraph" w:customStyle="1" w:styleId="60A9AE85F4FB4EBBAA20918D7E6382CC">
    <w:name w:val="60A9AE85F4FB4EBBAA20918D7E6382CC"/>
    <w:rsid w:val="00E169A6"/>
    <w:pPr>
      <w:widowControl w:val="0"/>
      <w:jc w:val="both"/>
    </w:pPr>
  </w:style>
  <w:style w:type="paragraph" w:customStyle="1" w:styleId="A68574E523494F958D7563604DAEA9D4">
    <w:name w:val="A68574E523494F958D7563604DAEA9D4"/>
    <w:rsid w:val="00E169A6"/>
    <w:pPr>
      <w:widowControl w:val="0"/>
      <w:jc w:val="both"/>
    </w:pPr>
  </w:style>
  <w:style w:type="paragraph" w:customStyle="1" w:styleId="237023505AE241B99B13D52035F1B168">
    <w:name w:val="237023505AE241B99B13D52035F1B168"/>
    <w:rsid w:val="00E169A6"/>
    <w:pPr>
      <w:widowControl w:val="0"/>
      <w:jc w:val="both"/>
    </w:pPr>
  </w:style>
  <w:style w:type="paragraph" w:customStyle="1" w:styleId="EEB471104F7E4A08ACE81EF51999109C">
    <w:name w:val="EEB471104F7E4A08ACE81EF51999109C"/>
    <w:rsid w:val="00E169A6"/>
    <w:pPr>
      <w:widowControl w:val="0"/>
      <w:jc w:val="both"/>
    </w:pPr>
  </w:style>
  <w:style w:type="paragraph" w:customStyle="1" w:styleId="3B33A5CFE93C403CA76E8F7CCC19D5E7">
    <w:name w:val="3B33A5CFE93C403CA76E8F7CCC19D5E7"/>
    <w:rsid w:val="00E169A6"/>
    <w:pPr>
      <w:widowControl w:val="0"/>
      <w:jc w:val="both"/>
    </w:pPr>
  </w:style>
  <w:style w:type="paragraph" w:customStyle="1" w:styleId="7493B137AA384F059780114B6747DB6D">
    <w:name w:val="7493B137AA384F059780114B6747DB6D"/>
    <w:rsid w:val="00E169A6"/>
    <w:pPr>
      <w:widowControl w:val="0"/>
      <w:jc w:val="both"/>
    </w:pPr>
  </w:style>
  <w:style w:type="paragraph" w:customStyle="1" w:styleId="0D883C7D6CED419DA9491517E48FC725">
    <w:name w:val="0D883C7D6CED419DA9491517E48FC725"/>
    <w:rsid w:val="00E169A6"/>
    <w:pPr>
      <w:widowControl w:val="0"/>
      <w:jc w:val="both"/>
    </w:pPr>
  </w:style>
  <w:style w:type="paragraph" w:customStyle="1" w:styleId="87ECC0AA03094835980CE15A7F9A0201">
    <w:name w:val="87ECC0AA03094835980CE15A7F9A0201"/>
    <w:rsid w:val="00E169A6"/>
    <w:pPr>
      <w:widowControl w:val="0"/>
      <w:jc w:val="both"/>
    </w:pPr>
  </w:style>
  <w:style w:type="paragraph" w:customStyle="1" w:styleId="EDEBB904462C484BB86521F3ED1F44EF">
    <w:name w:val="EDEBB904462C484BB86521F3ED1F44EF"/>
    <w:rsid w:val="00E169A6"/>
    <w:pPr>
      <w:widowControl w:val="0"/>
      <w:jc w:val="both"/>
    </w:pPr>
  </w:style>
  <w:style w:type="paragraph" w:customStyle="1" w:styleId="AF5BC4C6518F4202BB4BE8C6C4B8A215">
    <w:name w:val="AF5BC4C6518F4202BB4BE8C6C4B8A215"/>
    <w:rsid w:val="00E169A6"/>
    <w:pPr>
      <w:widowControl w:val="0"/>
      <w:jc w:val="both"/>
    </w:pPr>
  </w:style>
  <w:style w:type="paragraph" w:customStyle="1" w:styleId="BB04330FD1B34BDD99BB9AD65F61DC59">
    <w:name w:val="BB04330FD1B34BDD99BB9AD65F61DC59"/>
    <w:rsid w:val="00E169A6"/>
    <w:pPr>
      <w:widowControl w:val="0"/>
      <w:jc w:val="both"/>
    </w:pPr>
  </w:style>
  <w:style w:type="paragraph" w:customStyle="1" w:styleId="74E8CE48478F4DE9BEBD3641E6C99678">
    <w:name w:val="74E8CE48478F4DE9BEBD3641E6C99678"/>
    <w:rsid w:val="00E169A6"/>
    <w:pPr>
      <w:widowControl w:val="0"/>
      <w:jc w:val="both"/>
    </w:pPr>
  </w:style>
  <w:style w:type="paragraph" w:customStyle="1" w:styleId="16CAF56F4C0042EA95FCA8E190CC7E2C">
    <w:name w:val="16CAF56F4C0042EA95FCA8E190CC7E2C"/>
    <w:rsid w:val="00E169A6"/>
    <w:pPr>
      <w:widowControl w:val="0"/>
      <w:jc w:val="both"/>
    </w:pPr>
  </w:style>
  <w:style w:type="paragraph" w:customStyle="1" w:styleId="E45E83DB57B54152A2FEC905A4DF7D66">
    <w:name w:val="E45E83DB57B54152A2FEC905A4DF7D66"/>
    <w:rsid w:val="00E169A6"/>
    <w:pPr>
      <w:widowControl w:val="0"/>
      <w:jc w:val="both"/>
    </w:pPr>
  </w:style>
  <w:style w:type="paragraph" w:customStyle="1" w:styleId="3DF3C5397C024E01BB7583F2A1ED7647">
    <w:name w:val="3DF3C5397C024E01BB7583F2A1ED7647"/>
    <w:rsid w:val="00E169A6"/>
    <w:pPr>
      <w:widowControl w:val="0"/>
      <w:jc w:val="both"/>
    </w:pPr>
  </w:style>
  <w:style w:type="paragraph" w:customStyle="1" w:styleId="386B4AE736CE4C438232D3F52399B53C">
    <w:name w:val="386B4AE736CE4C438232D3F52399B53C"/>
    <w:rsid w:val="00E169A6"/>
    <w:pPr>
      <w:widowControl w:val="0"/>
      <w:jc w:val="both"/>
    </w:pPr>
  </w:style>
  <w:style w:type="paragraph" w:customStyle="1" w:styleId="C8666B01A3904F3A8DE240BF6A697E64">
    <w:name w:val="C8666B01A3904F3A8DE240BF6A697E64"/>
    <w:rsid w:val="00E169A6"/>
    <w:pPr>
      <w:widowControl w:val="0"/>
      <w:jc w:val="both"/>
    </w:pPr>
  </w:style>
  <w:style w:type="paragraph" w:customStyle="1" w:styleId="2D79949E9B164BCFBF621A3BC9980802">
    <w:name w:val="2D79949E9B164BCFBF621A3BC9980802"/>
    <w:rsid w:val="00E169A6"/>
    <w:pPr>
      <w:widowControl w:val="0"/>
      <w:jc w:val="both"/>
    </w:pPr>
  </w:style>
  <w:style w:type="paragraph" w:customStyle="1" w:styleId="44F22658566E4F7990D88DA8984541FE">
    <w:name w:val="44F22658566E4F7990D88DA8984541FE"/>
    <w:rsid w:val="00E169A6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神崎 昂紀</dc:creator>
  <cp:keywords/>
  <dc:description/>
  <cp:lastModifiedBy>山崎 大暉</cp:lastModifiedBy>
  <cp:revision>4</cp:revision>
  <dcterms:created xsi:type="dcterms:W3CDTF">2021-07-28T17:48:00Z</dcterms:created>
  <dcterms:modified xsi:type="dcterms:W3CDTF">2021-07-28T17:51:00Z</dcterms:modified>
</cp:coreProperties>
</file>